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C5256" w14:textId="53238803" w:rsidR="000736D5" w:rsidRDefault="000736D5" w:rsidP="000736D5">
      <w:pPr>
        <w:jc w:val="center"/>
        <w:rPr>
          <w:b/>
          <w:color w:val="000000"/>
          <w:sz w:val="30"/>
          <w:szCs w:val="20"/>
        </w:rPr>
      </w:pPr>
      <w:r w:rsidRPr="00DF07C5">
        <w:rPr>
          <w:b/>
          <w:color w:val="000000"/>
          <w:sz w:val="30"/>
          <w:szCs w:val="20"/>
        </w:rPr>
        <w:t>Students Visa Questions by US Embassy:</w:t>
      </w:r>
    </w:p>
    <w:p w14:paraId="0F29D6D6" w14:textId="77777777" w:rsidR="00800A6B" w:rsidRPr="00DF07C5" w:rsidRDefault="00800A6B" w:rsidP="000736D5">
      <w:pPr>
        <w:jc w:val="center"/>
        <w:rPr>
          <w:b/>
          <w:color w:val="000000"/>
          <w:sz w:val="20"/>
          <w:szCs w:val="20"/>
        </w:rPr>
      </w:pPr>
    </w:p>
    <w:p w14:paraId="762F5BFF" w14:textId="47002F56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color w:val="000000"/>
        </w:rPr>
        <w:t xml:space="preserve">Say something about you / introduce yourself / tell me something about </w:t>
      </w:r>
      <w:r w:rsidR="00800A6B">
        <w:rPr>
          <w:color w:val="000000"/>
        </w:rPr>
        <w:t>yourself</w:t>
      </w:r>
      <w:r w:rsidRPr="00DF07C5">
        <w:rPr>
          <w:color w:val="000000"/>
        </w:rPr>
        <w:t xml:space="preserve">. </w:t>
      </w:r>
    </w:p>
    <w:p w14:paraId="11E92CAB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color w:val="000000"/>
        </w:rPr>
        <w:t>What is your status?</w:t>
      </w:r>
    </w:p>
    <w:p w14:paraId="3963464E" w14:textId="245A9880" w:rsidR="000736D5" w:rsidRPr="005F112D" w:rsidRDefault="000736D5" w:rsidP="000736D5">
      <w:pPr>
        <w:pStyle w:val="ListParagraph"/>
        <w:numPr>
          <w:ilvl w:val="0"/>
          <w:numId w:val="1"/>
        </w:numPr>
        <w:jc w:val="both"/>
        <w:rPr>
          <w:b/>
          <w:color w:val="000000"/>
        </w:rPr>
      </w:pPr>
      <w:r w:rsidRPr="005F112D">
        <w:rPr>
          <w:b/>
          <w:color w:val="000000"/>
        </w:rPr>
        <w:t xml:space="preserve">Why </w:t>
      </w:r>
      <w:r w:rsidR="00800A6B">
        <w:rPr>
          <w:b/>
          <w:color w:val="000000"/>
        </w:rPr>
        <w:t xml:space="preserve">the </w:t>
      </w:r>
      <w:r w:rsidRPr="005F112D">
        <w:rPr>
          <w:b/>
          <w:color w:val="000000"/>
        </w:rPr>
        <w:t>USA? Say more</w:t>
      </w:r>
      <w:r w:rsidR="00800A6B">
        <w:rPr>
          <w:b/>
          <w:color w:val="000000"/>
        </w:rPr>
        <w:t xml:space="preserve"> . . .</w:t>
      </w:r>
    </w:p>
    <w:p w14:paraId="308D024B" w14:textId="7114D908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color w:val="000000"/>
        </w:rPr>
        <w:t>How many universities did you apply</w:t>
      </w:r>
      <w:r w:rsidR="00800A6B">
        <w:rPr>
          <w:color w:val="000000"/>
        </w:rPr>
        <w:t xml:space="preserve"> to</w:t>
      </w:r>
      <w:r w:rsidRPr="00DF07C5">
        <w:rPr>
          <w:color w:val="000000"/>
        </w:rPr>
        <w:t>?</w:t>
      </w:r>
    </w:p>
    <w:p w14:paraId="2C9DB690" w14:textId="4802BBB9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5F112D">
        <w:rPr>
          <w:b/>
          <w:color w:val="000000"/>
        </w:rPr>
        <w:t>What attracted you the most to select this university? Climate, tuition fee, scholarship, location,</w:t>
      </w:r>
      <w:r w:rsidRPr="00DF07C5">
        <w:rPr>
          <w:color w:val="000000"/>
        </w:rPr>
        <w:t xml:space="preserve"> people, race or </w:t>
      </w:r>
      <w:r w:rsidR="00800A6B">
        <w:rPr>
          <w:color w:val="000000"/>
        </w:rPr>
        <w:t>other factors</w:t>
      </w:r>
      <w:r w:rsidRPr="00DF07C5">
        <w:rPr>
          <w:color w:val="000000"/>
        </w:rPr>
        <w:t>? Say mor</w:t>
      </w:r>
      <w:r w:rsidR="00800A6B">
        <w:rPr>
          <w:color w:val="000000"/>
        </w:rPr>
        <w:t>e . . .</w:t>
      </w:r>
    </w:p>
    <w:p w14:paraId="39717872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color w:val="000000"/>
        </w:rPr>
        <w:t>How did you hear about this university?</w:t>
      </w:r>
    </w:p>
    <w:p w14:paraId="512687DA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color w:val="000000"/>
        </w:rPr>
        <w:t>But it seems like you applied through consultancy because the university seems to be consultancy oriented.</w:t>
      </w:r>
    </w:p>
    <w:p w14:paraId="4E369940" w14:textId="3A421D73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 xml:space="preserve">What is your current </w:t>
      </w:r>
      <w:r w:rsidR="00800A6B">
        <w:rPr>
          <w:rFonts w:ascii="Times New Roman" w:hAnsi="Times New Roman"/>
          <w:color w:val="000000"/>
        </w:rPr>
        <w:t>academic</w:t>
      </w:r>
      <w:r w:rsidRPr="00DF07C5">
        <w:rPr>
          <w:rFonts w:ascii="Times New Roman" w:hAnsi="Times New Roman"/>
          <w:color w:val="000000"/>
        </w:rPr>
        <w:t xml:space="preserve"> qualification?</w:t>
      </w:r>
    </w:p>
    <w:p w14:paraId="1FA20B09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>What is your test score?</w:t>
      </w:r>
    </w:p>
    <w:p w14:paraId="268E297E" w14:textId="1DB5773C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 xml:space="preserve">Based on your academic excellence, why didn’t you apply to </w:t>
      </w:r>
      <w:r w:rsidR="00800A6B">
        <w:rPr>
          <w:rFonts w:ascii="Times New Roman" w:hAnsi="Times New Roman"/>
          <w:color w:val="000000"/>
        </w:rPr>
        <w:t xml:space="preserve">a </w:t>
      </w:r>
      <w:r w:rsidRPr="00DF07C5">
        <w:rPr>
          <w:rFonts w:ascii="Times New Roman" w:hAnsi="Times New Roman"/>
          <w:color w:val="000000"/>
        </w:rPr>
        <w:t>better university?</w:t>
      </w:r>
    </w:p>
    <w:p w14:paraId="36DA9CB8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>What major are you going to study?</w:t>
      </w:r>
    </w:p>
    <w:p w14:paraId="7BBAFF6E" w14:textId="6575E228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b/>
          <w:color w:val="000000"/>
        </w:rPr>
      </w:pPr>
      <w:r w:rsidRPr="00DF07C5">
        <w:rPr>
          <w:rFonts w:ascii="Times New Roman" w:hAnsi="Times New Roman"/>
          <w:b/>
          <w:color w:val="000000"/>
        </w:rPr>
        <w:t xml:space="preserve">Why management? What concentration </w:t>
      </w:r>
      <w:r w:rsidR="00800A6B">
        <w:rPr>
          <w:rFonts w:ascii="Times New Roman" w:hAnsi="Times New Roman"/>
          <w:b/>
          <w:color w:val="000000"/>
        </w:rPr>
        <w:t>in</w:t>
      </w:r>
      <w:r w:rsidRPr="00DF07C5">
        <w:rPr>
          <w:rFonts w:ascii="Times New Roman" w:hAnsi="Times New Roman"/>
          <w:b/>
          <w:color w:val="000000"/>
        </w:rPr>
        <w:t xml:space="preserve"> BBA? Why Accounting?</w:t>
      </w:r>
    </w:p>
    <w:p w14:paraId="4FE60ED4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>Is your university national or regionally accredited with?</w:t>
      </w:r>
    </w:p>
    <w:p w14:paraId="47D3BC33" w14:textId="50393103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 xml:space="preserve">Whom have you been frequently corresponding to university </w:t>
      </w:r>
      <w:r w:rsidR="00800A6B">
        <w:rPr>
          <w:rFonts w:ascii="Times New Roman" w:hAnsi="Times New Roman"/>
          <w:color w:val="000000"/>
        </w:rPr>
        <w:t>officers</w:t>
      </w:r>
      <w:r w:rsidRPr="00DF07C5">
        <w:rPr>
          <w:rFonts w:ascii="Times New Roman" w:hAnsi="Times New Roman"/>
          <w:color w:val="000000"/>
        </w:rPr>
        <w:t>?</w:t>
      </w:r>
    </w:p>
    <w:p w14:paraId="20E7BA8F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>What is the faculty ratio?</w:t>
      </w:r>
    </w:p>
    <w:p w14:paraId="74ECC51B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>When is the class starting?</w:t>
      </w:r>
    </w:p>
    <w:p w14:paraId="3A528FC0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>When is the orientation?</w:t>
      </w:r>
    </w:p>
    <w:p w14:paraId="0C6184CE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>When was the university established?</w:t>
      </w:r>
    </w:p>
    <w:p w14:paraId="14309454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>Do you know the official website of the university?</w:t>
      </w:r>
    </w:p>
    <w:p w14:paraId="26B7048D" w14:textId="77777777" w:rsidR="000736D5" w:rsidRPr="005F112D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 xml:space="preserve">What are the application fees for applying? </w:t>
      </w:r>
    </w:p>
    <w:p w14:paraId="56366B3D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>When was the deadline for applying?</w:t>
      </w:r>
    </w:p>
    <w:p w14:paraId="00BCF116" w14:textId="7EF1D3B1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 xml:space="preserve">Don’t you have </w:t>
      </w:r>
      <w:r w:rsidR="00800A6B">
        <w:rPr>
          <w:rFonts w:ascii="Times New Roman" w:hAnsi="Times New Roman"/>
          <w:color w:val="000000"/>
        </w:rPr>
        <w:t xml:space="preserve">a </w:t>
      </w:r>
      <w:r w:rsidRPr="00DF07C5">
        <w:rPr>
          <w:rFonts w:ascii="Times New Roman" w:hAnsi="Times New Roman"/>
          <w:color w:val="000000"/>
        </w:rPr>
        <w:t xml:space="preserve">similar degree in </w:t>
      </w:r>
      <w:r w:rsidR="00800A6B">
        <w:rPr>
          <w:rFonts w:ascii="Times New Roman" w:hAnsi="Times New Roman"/>
          <w:color w:val="000000"/>
        </w:rPr>
        <w:t>Nepal’s</w:t>
      </w:r>
      <w:r w:rsidRPr="00DF07C5">
        <w:rPr>
          <w:rFonts w:ascii="Times New Roman" w:hAnsi="Times New Roman"/>
          <w:color w:val="000000"/>
        </w:rPr>
        <w:t xml:space="preserve"> </w:t>
      </w:r>
      <w:r w:rsidR="00800A6B">
        <w:rPr>
          <w:rFonts w:ascii="Times New Roman" w:hAnsi="Times New Roman"/>
          <w:color w:val="000000"/>
        </w:rPr>
        <w:t>neighbouring</w:t>
      </w:r>
      <w:r w:rsidRPr="00DF07C5">
        <w:rPr>
          <w:rFonts w:ascii="Times New Roman" w:hAnsi="Times New Roman"/>
          <w:color w:val="000000"/>
        </w:rPr>
        <w:t xml:space="preserve"> country India? What is the difference between </w:t>
      </w:r>
      <w:r w:rsidR="00800A6B">
        <w:rPr>
          <w:rFonts w:ascii="Times New Roman" w:hAnsi="Times New Roman"/>
          <w:color w:val="000000"/>
        </w:rPr>
        <w:t xml:space="preserve">a </w:t>
      </w:r>
      <w:r w:rsidRPr="00DF07C5">
        <w:rPr>
          <w:rFonts w:ascii="Times New Roman" w:hAnsi="Times New Roman"/>
          <w:color w:val="000000"/>
        </w:rPr>
        <w:t>Nepali degree and US Degree?</w:t>
      </w:r>
    </w:p>
    <w:p w14:paraId="6B797803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>What is the duration of your course?</w:t>
      </w:r>
    </w:p>
    <w:p w14:paraId="2DFDEC93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>What are the annual costs for this university? Elaborate.</w:t>
      </w:r>
    </w:p>
    <w:p w14:paraId="01698E8F" w14:textId="1E53294F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>Who will support your education in the USA?</w:t>
      </w:r>
    </w:p>
    <w:p w14:paraId="498EBE8B" w14:textId="66963A2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>What are the sources of income from your sponsor? Elaborate about your income and say something about the company and its profile</w:t>
      </w:r>
      <w:r w:rsidR="00800A6B">
        <w:rPr>
          <w:rFonts w:ascii="Times New Roman" w:hAnsi="Times New Roman"/>
          <w:color w:val="000000"/>
        </w:rPr>
        <w:t>.</w:t>
      </w:r>
    </w:p>
    <w:p w14:paraId="0430B5FD" w14:textId="6FF4D38F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color w:val="000000"/>
        </w:rPr>
      </w:pPr>
      <w:r w:rsidRPr="00DF07C5">
        <w:rPr>
          <w:rFonts w:ascii="Times New Roman" w:hAnsi="Times New Roman"/>
          <w:color w:val="000000"/>
        </w:rPr>
        <w:t xml:space="preserve">What </w:t>
      </w:r>
      <w:r w:rsidR="00800A6B">
        <w:rPr>
          <w:rFonts w:ascii="Times New Roman" w:hAnsi="Times New Roman"/>
          <w:color w:val="000000"/>
        </w:rPr>
        <w:t>would</w:t>
      </w:r>
      <w:r w:rsidRPr="00DF07C5">
        <w:rPr>
          <w:rFonts w:ascii="Times New Roman" w:hAnsi="Times New Roman"/>
          <w:color w:val="000000"/>
        </w:rPr>
        <w:t xml:space="preserve"> you do if you </w:t>
      </w:r>
      <w:r w:rsidR="00800A6B">
        <w:rPr>
          <w:rFonts w:ascii="Times New Roman" w:hAnsi="Times New Roman"/>
          <w:color w:val="000000"/>
        </w:rPr>
        <w:t>were</w:t>
      </w:r>
      <w:r w:rsidRPr="00DF07C5">
        <w:rPr>
          <w:rFonts w:ascii="Times New Roman" w:hAnsi="Times New Roman"/>
          <w:color w:val="000000"/>
        </w:rPr>
        <w:t xml:space="preserve"> given </w:t>
      </w:r>
      <w:r w:rsidR="00800A6B">
        <w:rPr>
          <w:rFonts w:ascii="Times New Roman" w:hAnsi="Times New Roman"/>
          <w:color w:val="000000"/>
        </w:rPr>
        <w:t xml:space="preserve">a </w:t>
      </w:r>
      <w:r w:rsidRPr="00DF07C5">
        <w:rPr>
          <w:rFonts w:ascii="Times New Roman" w:hAnsi="Times New Roman"/>
          <w:color w:val="000000"/>
        </w:rPr>
        <w:t xml:space="preserve">chance to work in </w:t>
      </w:r>
      <w:r w:rsidR="00800A6B">
        <w:rPr>
          <w:rFonts w:ascii="Times New Roman" w:hAnsi="Times New Roman"/>
          <w:color w:val="000000"/>
        </w:rPr>
        <w:t xml:space="preserve">the </w:t>
      </w:r>
      <w:r w:rsidRPr="00DF07C5">
        <w:rPr>
          <w:rFonts w:ascii="Times New Roman" w:hAnsi="Times New Roman"/>
          <w:color w:val="000000"/>
        </w:rPr>
        <w:t>USA? Like converting your F-1 into H1B.</w:t>
      </w:r>
    </w:p>
    <w:p w14:paraId="5BC26188" w14:textId="7AE0954D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b/>
          <w:color w:val="000000"/>
        </w:rPr>
      </w:pPr>
      <w:r w:rsidRPr="00DF07C5">
        <w:rPr>
          <w:rFonts w:ascii="Times New Roman" w:hAnsi="Times New Roman"/>
          <w:b/>
          <w:color w:val="000000"/>
        </w:rPr>
        <w:t xml:space="preserve">What are your future </w:t>
      </w:r>
      <w:r w:rsidR="00800A6B">
        <w:rPr>
          <w:rFonts w:ascii="Times New Roman" w:hAnsi="Times New Roman"/>
          <w:b/>
          <w:color w:val="000000"/>
        </w:rPr>
        <w:t>aims/career</w:t>
      </w:r>
      <w:r w:rsidRPr="00DF07C5">
        <w:rPr>
          <w:rFonts w:ascii="Times New Roman" w:hAnsi="Times New Roman"/>
          <w:b/>
          <w:color w:val="000000"/>
        </w:rPr>
        <w:t xml:space="preserve"> </w:t>
      </w:r>
      <w:r w:rsidR="00800A6B">
        <w:rPr>
          <w:rFonts w:ascii="Times New Roman" w:hAnsi="Times New Roman"/>
          <w:b/>
          <w:color w:val="000000"/>
        </w:rPr>
        <w:t>goals</w:t>
      </w:r>
      <w:r w:rsidRPr="00DF07C5">
        <w:rPr>
          <w:rFonts w:ascii="Times New Roman" w:hAnsi="Times New Roman"/>
          <w:b/>
          <w:color w:val="000000"/>
        </w:rPr>
        <w:t>?</w:t>
      </w:r>
    </w:p>
    <w:p w14:paraId="4B248834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b/>
          <w:color w:val="000000"/>
        </w:rPr>
      </w:pPr>
      <w:r w:rsidRPr="00DF07C5">
        <w:rPr>
          <w:rFonts w:ascii="Times New Roman" w:hAnsi="Times New Roman"/>
          <w:b/>
          <w:color w:val="000000"/>
        </w:rPr>
        <w:t>How can you make assure that you would come back to Nepal after completing of the degree from USA?</w:t>
      </w:r>
    </w:p>
    <w:p w14:paraId="538A1F03" w14:textId="77777777" w:rsidR="000736D5" w:rsidRPr="00DF07C5" w:rsidRDefault="000736D5" w:rsidP="000736D5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color w:val="000000"/>
        </w:rPr>
      </w:pPr>
      <w:r w:rsidRPr="00DF07C5">
        <w:rPr>
          <w:rFonts w:ascii="Times New Roman" w:hAnsi="Times New Roman"/>
          <w:color w:val="000000"/>
        </w:rPr>
        <w:t>Did you fill DV Lottery?</w:t>
      </w:r>
    </w:p>
    <w:p w14:paraId="6FFF3B39" w14:textId="77777777" w:rsidR="001443F2" w:rsidRDefault="001443F2"/>
    <w:sectPr w:rsidR="001443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81DCD"/>
    <w:multiLevelType w:val="hybridMultilevel"/>
    <w:tmpl w:val="053627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59991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jc0MTIzMrYwMzNR0lEKTi0uzszPAykwrAUAmjSxMywAAAA="/>
  </w:docVars>
  <w:rsids>
    <w:rsidRoot w:val="008F02F5"/>
    <w:rsid w:val="000736D5"/>
    <w:rsid w:val="001443F2"/>
    <w:rsid w:val="00800A6B"/>
    <w:rsid w:val="008F0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5ED7F"/>
  <w15:chartTrackingRefBased/>
  <w15:docId w15:val="{F0BC48D1-B10F-4717-8F0B-48B2777D6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6D5"/>
    <w:pPr>
      <w:spacing w:after="200" w:line="276" w:lineRule="auto"/>
    </w:pPr>
    <w:rPr>
      <w:rFonts w:ascii="Calibri" w:eastAsia="Calibri" w:hAnsi="Calibri" w:cs="Times New Roman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36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67</Words>
  <Characters>1526</Characters>
  <Application>Microsoft Office Word</Application>
  <DocSecurity>0</DocSecurity>
  <Lines>12</Lines>
  <Paragraphs>3</Paragraphs>
  <ScaleCrop>false</ScaleCrop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il Thapa</dc:creator>
  <cp:keywords/>
  <dc:description/>
  <cp:lastModifiedBy>Apil Thapa</cp:lastModifiedBy>
  <cp:revision>3</cp:revision>
  <dcterms:created xsi:type="dcterms:W3CDTF">2022-11-13T15:24:00Z</dcterms:created>
  <dcterms:modified xsi:type="dcterms:W3CDTF">2022-11-13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9b85c389aaf3e5823258fe88382840fab5fdce44b1624e2ecc683ca99e9c3d</vt:lpwstr>
  </property>
</Properties>
</file>